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063E97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632CC">
        <w:rPr>
          <w:b/>
          <w:sz w:val="20"/>
          <w:szCs w:val="20"/>
        </w:rPr>
        <w:t>Kutztown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D4E9BD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632CC">
        <w:rPr>
          <w:b/>
          <w:sz w:val="20"/>
          <w:szCs w:val="20"/>
        </w:rPr>
        <w:t>114-06-4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CC7923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632CC">
        <w:rPr>
          <w:b/>
          <w:sz w:val="20"/>
          <w:szCs w:val="20"/>
        </w:rPr>
        <w:t>January 14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80094E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632CC">
        <w:rPr>
          <w:b/>
          <w:sz w:val="20"/>
          <w:szCs w:val="20"/>
        </w:rPr>
        <w:t>February 3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E4EA020" w:rsidR="00223718" w:rsidRPr="00357703" w:rsidRDefault="009632C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5F4A720" w:rsidR="00223718" w:rsidRPr="00357703" w:rsidRDefault="009632C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6573967" w:rsidR="00D6151F" w:rsidRDefault="00C2630F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7B1E2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B1E2B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="007B1E2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EF78C63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7B1E2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B1E2B">
        <w:rPr>
          <w:sz w:val="16"/>
          <w:szCs w:val="16"/>
        </w:rPr>
        <w:instrText xml:space="preserve"> FORMCHECKBOX </w:instrText>
      </w:r>
      <w:r w:rsidR="00713512">
        <w:rPr>
          <w:sz w:val="16"/>
          <w:szCs w:val="16"/>
        </w:rPr>
      </w:r>
      <w:r w:rsidR="00713512">
        <w:rPr>
          <w:sz w:val="16"/>
          <w:szCs w:val="16"/>
        </w:rPr>
        <w:fldChar w:fldCharType="separate"/>
      </w:r>
      <w:r w:rsidR="007B1E2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13512">
              <w:rPr>
                <w:rFonts w:ascii="Calibri" w:hAnsi="Calibri" w:cs="Calibri"/>
              </w:rPr>
            </w:r>
            <w:r w:rsidR="0071351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675A6EF" w:rsidR="0079370C" w:rsidRPr="00E36FC5" w:rsidRDefault="007B1E2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49B1B28" w14:textId="77777777" w:rsidR="00131897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70E4CD0B" w:rsidR="007B1E2B" w:rsidRPr="005D183E" w:rsidRDefault="007B1E2B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1633382" w:rsidR="006B7A09" w:rsidRPr="009319BD" w:rsidRDefault="007B1E2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Pr="007B1E2B" w:rsidRDefault="00382454" w:rsidP="007B1E2B">
            <w:pPr>
              <w:rPr>
                <w:sz w:val="20"/>
                <w:szCs w:val="20"/>
              </w:rPr>
            </w:pPr>
          </w:p>
          <w:p w14:paraId="0CDE3CB2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1D6D8043" w:rsidR="007B1E2B" w:rsidRPr="00623E5E" w:rsidRDefault="007B1E2B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19F0B4B" w:rsidR="006B7A09" w:rsidRPr="009319BD" w:rsidRDefault="007B1E2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4DB5DD5" w14:textId="77777777" w:rsidR="006B7A09" w:rsidRDefault="006B7A09" w:rsidP="00156A25">
            <w:pPr>
              <w:pStyle w:val="ListParagraph"/>
              <w:rPr>
                <w:sz w:val="20"/>
                <w:szCs w:val="20"/>
              </w:rPr>
            </w:pPr>
          </w:p>
          <w:p w14:paraId="5D297AE7" w14:textId="5DCA4C3B" w:rsidR="007B1E2B" w:rsidRPr="009319BD" w:rsidRDefault="007B1E2B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094C01C" w:rsidR="006B7A09" w:rsidRPr="009319BD" w:rsidRDefault="007B1E2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D157FF8" w:rsidR="006B7A09" w:rsidRPr="009319BD" w:rsidRDefault="007B1E2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EACB58" w:rsidR="006B7A09" w:rsidRPr="009319BD" w:rsidRDefault="007B1E2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00E5521" w:rsidR="006B7A09" w:rsidRPr="009319BD" w:rsidRDefault="007B1E2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31E9F56" w:rsidR="006B7A09" w:rsidRPr="009319BD" w:rsidRDefault="007B1E2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6384367" w:rsidR="006B7A09" w:rsidRPr="009319BD" w:rsidRDefault="003255D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278D9E7" w:rsidR="006B7A09" w:rsidRPr="009319BD" w:rsidRDefault="003255D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3F669D4" w:rsidR="00D03ED5" w:rsidRPr="009319BD" w:rsidRDefault="003255D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667CC99" w:rsidR="00D03ED5" w:rsidRPr="009319BD" w:rsidRDefault="003255D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13512">
              <w:rPr>
                <w:sz w:val="20"/>
                <w:szCs w:val="20"/>
              </w:rPr>
            </w:r>
            <w:r w:rsidR="007135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3DCDA9F7" w:rsidR="00382454" w:rsidRPr="00CD2C93" w:rsidRDefault="00CD2C93" w:rsidP="00CD2C9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CD2C93">
              <w:rPr>
                <w:sz w:val="20"/>
                <w:szCs w:val="20"/>
              </w:rPr>
              <w:t>All paperwork was readily available at the time of review. All meals observed were claimed completely and accurately. Job well done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75BEFC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632CC">
      <w:rPr>
        <w:sz w:val="16"/>
        <w:szCs w:val="16"/>
      </w:rPr>
      <w:t>Kutztown Area School District</w:t>
    </w:r>
  </w:p>
  <w:p w14:paraId="360D5ABF" w14:textId="03C3D0B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632CC">
      <w:rPr>
        <w:sz w:val="16"/>
        <w:szCs w:val="16"/>
      </w:rPr>
      <w:t>114-06-4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36729"/>
    <w:multiLevelType w:val="hybridMultilevel"/>
    <w:tmpl w:val="FC2A6BDA"/>
    <w:lvl w:ilvl="0" w:tplc="6CD6E81C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6"/>
  </w:num>
  <w:num w:numId="19">
    <w:abstractNumId w:val="10"/>
  </w:num>
  <w:num w:numId="20">
    <w:abstractNumId w:val="5"/>
  </w:num>
  <w:num w:numId="21">
    <w:abstractNumId w:val="12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Ixtg0qa17dmF8qn1b8sE7OvqiYkuCYCkHEXonk/dq9vGD9GzX+CVvFdpDc4Icc+vpvz3s2ddnda43my9Z10xw==" w:salt="a+nKprwSfA0fZ7cE7WIO1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55D6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3512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1E2B"/>
    <w:rsid w:val="007B1F2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2CC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344EE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630F"/>
    <w:rsid w:val="00C2795C"/>
    <w:rsid w:val="00C32733"/>
    <w:rsid w:val="00C35452"/>
    <w:rsid w:val="00C7391F"/>
    <w:rsid w:val="00CB4BD5"/>
    <w:rsid w:val="00CB5195"/>
    <w:rsid w:val="00CC08CD"/>
    <w:rsid w:val="00CD2C93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77EC78-2E61-4B9A-84F0-388A456664C5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61bb7fe8-5a18-403c-91be-7de2232a3b99"/>
    <ds:schemaRef ds:uri="http://schemas.openxmlformats.org/package/2006/metadata/core-properties"/>
    <ds:schemaRef ds:uri="http://www.w3.org/XML/1998/namespace"/>
    <ds:schemaRef ds:uri="http://purl.org/dc/terms/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13E8BB1-FBA2-4E15-9D8C-D32435A61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9</Words>
  <Characters>4156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20-03-02T17:00:00Z</dcterms:created>
  <dcterms:modified xsi:type="dcterms:W3CDTF">2020-03-02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9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